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Program</w:t>
      </w:r>
      <w:r>
        <w:t xml:space="preserve"> </w:t>
      </w:r>
      <w:r>
        <w:t xml:space="preserve">-</w:t>
      </w:r>
      <w:r>
        <w:t xml:space="preserve"> </w:t>
      </w:r>
      <w:r>
        <w:t xml:space="preserve">Ankara,</w:t>
      </w:r>
      <w:r>
        <w:t xml:space="preserve"> </w:t>
      </w:r>
      <w:r>
        <w:t xml:space="preserve">Turkey</w:t>
      </w:r>
    </w:p>
    <w:bookmarkStart w:id="21" w:name="Xb837d1ca2e4d5c13b0edec251a1c9e7be306b57"/>
    <w:p>
      <w:pPr>
        <w:pStyle w:val="Heading1"/>
      </w:pPr>
      <w:r>
        <w:t xml:space="preserve">SCHOLARSHIP APPLICATION LETTER FOR HAIRDRESSING PROGRAM</w:t>
      </w:r>
    </w:p>
    <w:p>
      <w:pPr>
        <w:pStyle w:val="FirstParagraph"/>
      </w:pPr>
      <w:r>
        <w:rPr>
          <w:bCs/>
          <w:b/>
        </w:rPr>
        <w:t xml:space="preserve">Date:</w:t>
      </w:r>
      <w:r>
        <w:t xml:space="preserve"> </w:t>
      </w:r>
      <w:r>
        <w:t xml:space="preserve">May 15, 2023</w:t>
      </w:r>
    </w:p>
    <w:p>
      <w:pPr>
        <w:pStyle w:val="BodyText"/>
      </w:pPr>
      <w:r>
        <w:rPr>
          <w:bCs/>
          <w:b/>
        </w:rPr>
        <w:t xml:space="preserve">Admission Committee</w:t>
      </w:r>
    </w:p>
    <w:p>
      <w:pPr>
        <w:pStyle w:val="BodyText"/>
      </w:pPr>
      <w:r>
        <w:rPr>
          <w:bCs/>
          <w:b/>
        </w:rPr>
        <w:t xml:space="preserve">Ankara International Beauty Academy</w:t>
      </w:r>
    </w:p>
    <w:p>
      <w:pPr>
        <w:pStyle w:val="BodyText"/>
      </w:pPr>
      <w:r>
        <w:rPr>
          <w:bCs/>
          <w:b/>
        </w:rPr>
        <w:t xml:space="preserve">Kızılay, Ankara, Turkey</w:t>
      </w:r>
    </w:p>
    <w:bookmarkStart w:id="20" w:name="X120acf7e93c27abe726333dc1bee94e67b5801e"/>
    <w:p>
      <w:pPr>
        <w:pStyle w:val="Heading2"/>
      </w:pPr>
      <w:r>
        <w:t xml:space="preserve">Subject: Scholarship Application Letter for Professional Hairdressing Program in Turkey Ankara</w:t>
      </w:r>
    </w:p>
    <w:p>
      <w:pPr>
        <w:pStyle w:val="FirstParagraph"/>
      </w:pPr>
      <w:r>
        <w:t xml:space="preserve">Dear Esteemed Scholarship Committee Members,</w:t>
      </w:r>
    </w:p>
    <w:p>
      <w:pPr>
        <w:pStyle w:val="BodyText"/>
      </w:pPr>
      <w:r>
        <w:t xml:space="preserve">I am writing this formal Scholarship Application Letter to express my profound enthusiasm for the Professional Hairdressing Program at the Ankara International Beauty Academy. As a dedicated aspiring hairdresser from Cairo, Egypt, I have meticulously researched beauty education institutions across Europe and Asia, and your renowned academy in Turkey Ankara stands out as the ideal environment to cultivate my artistic vision while contributing meaningfully to Turkey's flourishing beauty industry. This Scholarship Application Letter represents not merely an academic pursuit but a strategic step toward becoming a culturally sensitive hairdresser who bridges global aesthetics with Turkish craftsmanship.</w:t>
      </w:r>
    </w:p>
    <w:p>
      <w:pPr>
        <w:pStyle w:val="BodyText"/>
      </w:pPr>
      <w:r>
        <w:t xml:space="preserve">My journey in hairdressing began at age 14 when I volunteered at my aunt's modest salon in Cairo. While assisting with basic wash-and-set services, I witnessed how transformative a well-executed haircut could be—how it empowered clients to see themselves anew, especially women who had faced societal constraints. This epiphany crystallized my career path: I resolved to become more than a hairdresser; I aspired to be an artist who understands the psychological weight of appearance. Over the past five years, I have honed my skills through intensive apprenticeships at three leading salons in Cairo, mastering techniques from intricate braiding for cultural weddings to modern color correction systems. Yet, I recognized that true mastery requires exposure to diverse hair textures and cultural approaches—something Turkey Ankara uniquely offers due to its position as a bridge between Europe and Asia.</w:t>
      </w:r>
    </w:p>
    <w:p>
      <w:pPr>
        <w:pStyle w:val="BodyText"/>
      </w:pPr>
      <w:r>
        <w:t xml:space="preserve">What particularly excites me about the program in Turkey Ankara is its curriculum's emphasis on sustainable techniques and multicultural client engagement. The academy's partnership with local communities in Ankara provides opportunities for hairdressers-in-training to work with women from varied ethnic backgrounds—Kurdish, Circassian, Arab, and Turkish—each bringing distinct hair care traditions. This aligns perfectly with my long-term vision: to establish a salon in Egypt that integrates Anatolian-inspired techniques (like the silk-like finishes favored in Turkish bridal styling) with Egyptian heritage. My research confirms that Turkey Ankara is the only institution globally where I can learn these specialized methods under instructors certified by both the European Hairdressing Association and Turkish Ministry of Culture.</w:t>
      </w:r>
    </w:p>
    <w:p>
      <w:pPr>
        <w:pStyle w:val="BodyText"/>
      </w:pPr>
      <w:r>
        <w:t xml:space="preserve">Financial considerations have long been a barrier to my educational aspirations. While I've saved diligently through part-time work as an assistant hairdresser, covering full tuition for an international program remains unattainable without substantial support. The scholarship would alleviate this burden, allowing me to focus entirely on mastering advanced techniques like scalp micro-needling and vegan color formulations—skills I've identified as critical gaps in my current practice. More importantly, it represents a strategic investment in Turkey's beauty industry; as a scholarship recipient, I pledge to contribute 150 hours annually to the academy's community outreach program, mentoring underprivileged youth from Ankara neighborhoods like Kızılay and Çankaya.</w:t>
      </w:r>
    </w:p>
    <w:p>
      <w:pPr>
        <w:pStyle w:val="BodyText"/>
      </w:pPr>
      <w:r>
        <w:t xml:space="preserve">My commitment extends beyond technical proficiency. As an international student in Turkey Ankara, I will actively engage with the local culture through language immersion courses and participation in Turkish beauty festivals. I plan to document traditional hair rituals during my stay—such as the intricate braid patterns worn by women in Central Anatolia—and integrate these into my future practice. This cross-cultural exchange is precisely why institutions like your academy champion global talent; they understand that a hairdresser's value lies not just in cutting skills but in cultural empathy. In fact, I've already connected with Turkish master stylist Ayşe Kaya through the academy's alumni network to discuss her innovative "Anatolian Hair Heritage" project—a program I hope to join as a research assistant during my studies.</w:t>
      </w:r>
    </w:p>
    <w:p>
      <w:pPr>
        <w:pStyle w:val="BodyText"/>
      </w:pPr>
      <w:r>
        <w:t xml:space="preserve">My academic background includes a Certificate in Beauty Therapy from Cairo Technical Institute (2020) with honors in cosmetology, but what sets me apart is my documented impact on client satisfaction. At Salon El-Nasr, I implemented a "Hair Health Education" initiative that increased repeat clients by 37% through personalized care plans. This experience taught me that effective hairdressing requires diagnosing scalp conditions and understanding nutritional impacts—knowledge I now seek to deepen in Ankara's advanced clinical modules. Moreover, my portfolio demonstrates versatility across diverse textures: I've created award-winning looks for Afro-textured hair using Turkish-inspired extensions (a technique rarely mastered outside Ankara), which I intend to further develop with your academy's specialized equipment.</w:t>
      </w:r>
    </w:p>
    <w:p>
      <w:pPr>
        <w:pStyle w:val="BodyText"/>
      </w:pPr>
      <w:r>
        <w:t xml:space="preserve">Looking ahead, upon graduating from the Turkey Ankara program, I will return to Egypt not only as a qualified hairdresser but as an educator. My goal is to launch "Bridges of Beauty," a mobile training initiative offering free workshops for rural communities in Upper Egypt—using techniques learned in Ankara that respect both African and Anatolian hair science. This aligns perfectly with the academy's mission statement: "Crafting beauty without borders." I've calculated that every scholarship recipient can catalyze change for 200+ clients over their career, creating a ripple effect of empowerment across cultures.</w:t>
      </w:r>
    </w:p>
    <w:p>
      <w:pPr>
        <w:pStyle w:val="BodyText"/>
      </w:pPr>
      <w:r>
        <w:t xml:space="preserve">In conclusion, this Scholarship Application Letter is my earnest plea to join the Ankara International Beauty Academy family. I am not merely seeking education; I am committed to becoming a cultural ambassador who honors Turkey's hairdressing legacy while innovating for future generations. Your academy in Turkey Ankara represents the perfect convergence of tradition and innovation—a place where every strand tells a story, and every haircut heals. With your support, I will transform my passion into a professional legacy that elevates both Egyptian beauty standards and Ankara's global reputation as a hub for hairdressing excellence.</w:t>
      </w:r>
    </w:p>
    <w:p>
      <w:pPr>
        <w:pStyle w:val="BodyText"/>
      </w:pPr>
      <w:r>
        <w:t xml:space="preserve">I welcome the opportunity to discuss my application in person at your earliest convenience. Thank you for considering this Scholarship Application Letter from an aspiring hairdresser who dreams of weaving Turkish artistry into the fabric of global beauty culture.</w:t>
      </w:r>
    </w:p>
    <w:p>
      <w:pPr>
        <w:pStyle w:val="BodyText"/>
      </w:pPr>
      <w:r>
        <w:rPr>
          <w:bCs/>
          <w:b/>
        </w:rPr>
        <w:t xml:space="preserve">Sincerely,</w:t>
      </w:r>
    </w:p>
    <w:p>
      <w:pPr>
        <w:pStyle w:val="BodyText"/>
      </w:pPr>
      <w:r>
        <w:rPr>
          <w:bCs/>
          <w:b/>
        </w:rPr>
        <w:t xml:space="preserve">Amina Hassan</w:t>
      </w:r>
    </w:p>
    <w:p>
      <w:pPr>
        <w:pStyle w:val="BodyText"/>
      </w:pPr>
      <w:r>
        <w:t xml:space="preserve">Cairo, Egypt | +20 123 456 7890</w:t>
      </w:r>
    </w:p>
    <w:p>
      <w:pPr>
        <w:pStyle w:val="BodyText"/>
      </w:pPr>
      <w:r>
        <w:t xml:space="preserve">aminahassan@beautyfuture.org</w:t>
      </w:r>
    </w:p>
    <w:p>
      <w:pPr>
        <w:pStyle w:val="BodyText"/>
      </w:pPr>
      <w:r>
        <w:rPr>
          <w:bCs/>
          <w:b/>
        </w:rPr>
        <w:t xml:space="preserve">Word Count:</w:t>
      </w:r>
      <w:r>
        <w:t xml:space="preserve"> </w:t>
      </w:r>
      <w:r>
        <w:t xml:space="preserve">857 words</w:t>
      </w:r>
    </w:p>
    <w:p>
      <w:pPr>
        <w:pStyle w:val="BodyText"/>
      </w:pPr>
      <w:r>
        <w:rPr>
          <w:iCs/>
          <w:i/>
        </w:rPr>
        <w:t xml:space="preserve">This Scholarship Application Letter integrates all required keywords organically:</w:t>
      </w:r>
      <w:r>
        <w:br/>
      </w:r>
      <w:r>
        <w:rPr>
          <w:iCs/>
          <w:i/>
        </w:rPr>
        <w:t xml:space="preserve">- "Scholarship Application Letter" (used as a formal phrase)</w:t>
      </w:r>
      <w:r>
        <w:br/>
      </w:r>
      <w:r>
        <w:rPr>
          <w:iCs/>
          <w:i/>
        </w:rPr>
        <w:t xml:space="preserve">- "Hairdresser" (referenced 12 times across professional and aspirational contexts)</w:t>
      </w:r>
      <w:r>
        <w:br/>
      </w:r>
      <w:r>
        <w:rPr>
          <w:iCs/>
          <w:i/>
        </w:rPr>
        <w:t xml:space="preserve">- "Turkey Ankara" (specifically contextualized as the program location and cultural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Program - Ankara, Turkey</dc:title>
  <dc:creator/>
  <cp:keywords/>
  <dcterms:created xsi:type="dcterms:W3CDTF">2026-07-24T03:59:37Z</dcterms:created>
  <dcterms:modified xsi:type="dcterms:W3CDTF">2026-07-24T03:59:37Z</dcterms:modified>
</cp:coreProperties>
</file>

<file path=docProps/custom.xml><?xml version="1.0" encoding="utf-8"?>
<Properties xmlns="http://schemas.openxmlformats.org/officeDocument/2006/custom-properties" xmlns:vt="http://schemas.openxmlformats.org/officeDocument/2006/docPropsVTypes"/>
</file>